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C7C185" w14:textId="77777777"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</w:p>
    <w:p w14:paraId="5257F138" w14:textId="77777777" w:rsidR="00BD24CE" w:rsidRPr="003C4A96" w:rsidRDefault="00BD24CE" w:rsidP="00867640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2505AD" w:rsidRPr="002505AD">
        <w:rPr>
          <w:rFonts w:cs="B Titr" w:hint="cs"/>
          <w:sz w:val="20"/>
          <w:szCs w:val="20"/>
          <w:rtl/>
        </w:rPr>
        <w:t>اکوفيزيولوژي</w:t>
      </w:r>
      <w:r w:rsidR="002505AD" w:rsidRPr="002505AD">
        <w:rPr>
          <w:rFonts w:cs="B Titr"/>
          <w:sz w:val="20"/>
          <w:szCs w:val="20"/>
          <w:rtl/>
        </w:rPr>
        <w:t xml:space="preserve"> </w:t>
      </w:r>
      <w:r w:rsidR="002505AD" w:rsidRPr="002505AD">
        <w:rPr>
          <w:rFonts w:cs="B Titr" w:hint="cs"/>
          <w:sz w:val="20"/>
          <w:szCs w:val="20"/>
          <w:rtl/>
        </w:rPr>
        <w:t>توليد</w:t>
      </w:r>
      <w:r w:rsidR="002505AD" w:rsidRPr="002505AD">
        <w:rPr>
          <w:rFonts w:cs="B Titr"/>
          <w:sz w:val="20"/>
          <w:szCs w:val="20"/>
          <w:rtl/>
        </w:rPr>
        <w:t xml:space="preserve"> </w:t>
      </w:r>
      <w:r w:rsidR="002505AD" w:rsidRPr="002505AD">
        <w:rPr>
          <w:rFonts w:cs="B Titr" w:hint="cs"/>
          <w:sz w:val="20"/>
          <w:szCs w:val="20"/>
          <w:rtl/>
        </w:rPr>
        <w:t>گياهان</w:t>
      </w:r>
      <w:r w:rsidR="002505AD" w:rsidRPr="002505AD">
        <w:rPr>
          <w:rFonts w:cs="B Titr"/>
          <w:sz w:val="20"/>
          <w:szCs w:val="20"/>
          <w:rtl/>
        </w:rPr>
        <w:t xml:space="preserve"> </w:t>
      </w:r>
      <w:r w:rsidR="002505AD" w:rsidRPr="002505AD">
        <w:rPr>
          <w:rFonts w:cs="B Titr" w:hint="cs"/>
          <w:sz w:val="20"/>
          <w:szCs w:val="20"/>
          <w:rtl/>
        </w:rPr>
        <w:t>زراعي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="002505AD" w:rsidRPr="002505AD">
        <w:rPr>
          <w:rFonts w:cs="B Lotus" w:hint="cs"/>
          <w:b/>
          <w:bCs/>
          <w:sz w:val="24"/>
          <w:szCs w:val="24"/>
          <w:rtl/>
        </w:rPr>
        <w:t>28730</w:t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2505AD">
        <w:rPr>
          <w:rFonts w:cs="B Titr" w:hint="cs"/>
          <w:sz w:val="20"/>
          <w:szCs w:val="20"/>
          <w:rtl/>
        </w:rPr>
        <w:t xml:space="preserve"> ارشد</w:t>
      </w:r>
    </w:p>
    <w:p w14:paraId="12CDCC62" w14:textId="77777777" w:rsidR="008A1440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8F4795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8F4795">
        <w:rPr>
          <w:rFonts w:cs="B Titr" w:hint="cs"/>
          <w:sz w:val="20"/>
          <w:szCs w:val="20"/>
          <w:rtl/>
        </w:rPr>
        <w:t>1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14:paraId="7C2699AC" w14:textId="77777777" w:rsidR="008F4795" w:rsidRDefault="00BD24CE" w:rsidP="008F479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</w:t>
      </w:r>
    </w:p>
    <w:p w14:paraId="6FE26606" w14:textId="77777777" w:rsidR="00BB2897" w:rsidRPr="003C4A96" w:rsidRDefault="00BB2897" w:rsidP="00140727">
      <w:pPr>
        <w:spacing w:after="0" w:line="240" w:lineRule="auto"/>
        <w:jc w:val="both"/>
        <w:rPr>
          <w:sz w:val="24"/>
          <w:szCs w:val="24"/>
          <w:rtl/>
        </w:rPr>
      </w:pPr>
      <w:r w:rsidRPr="00747AD6">
        <w:rPr>
          <w:rFonts w:cs="B Lotus" w:hint="cs"/>
          <w:b/>
          <w:bCs/>
          <w:sz w:val="24"/>
          <w:szCs w:val="24"/>
          <w:rtl/>
        </w:rPr>
        <w:t>هدف کلی درس</w:t>
      </w:r>
      <w:r>
        <w:rPr>
          <w:rFonts w:cs="B Lotus" w:hint="cs"/>
          <w:sz w:val="24"/>
          <w:szCs w:val="24"/>
          <w:rtl/>
        </w:rPr>
        <w:t>:</w:t>
      </w:r>
      <w:r w:rsidR="009E018E" w:rsidRPr="00DE2524">
        <w:rPr>
          <w:rFonts w:cs="B Lotus" w:hint="cs"/>
          <w:rtl/>
        </w:rPr>
        <w:t xml:space="preserve"> </w:t>
      </w:r>
      <w:r w:rsidR="002A1F00" w:rsidRPr="00DE2524">
        <w:rPr>
          <w:rFonts w:cs="B Lotus" w:hint="cs"/>
          <w:rtl/>
        </w:rPr>
        <w:t xml:space="preserve">آشنایی </w:t>
      </w:r>
      <w:r w:rsidR="00140727" w:rsidRPr="00DE2524">
        <w:rPr>
          <w:rFonts w:cs="B Lotus" w:hint="cs"/>
          <w:rtl/>
        </w:rPr>
        <w:t xml:space="preserve">دانشجویان با </w:t>
      </w:r>
      <w:r w:rsidR="00DE2524" w:rsidRPr="00DE2524">
        <w:rPr>
          <w:rFonts w:cs="B Lotus" w:hint="cs"/>
          <w:rtl/>
        </w:rPr>
        <w:t>پاسخ‌های فیزیولوژیک، اکولوژیک و محیطی گیاه و تأثیرآن‌ها بر رشد، نمو و تولید گیاهان زراعی</w:t>
      </w:r>
    </w:p>
    <w:p w14:paraId="5B70EED6" w14:textId="77777777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1"/>
        <w:gridCol w:w="588"/>
        <w:gridCol w:w="7849"/>
      </w:tblGrid>
      <w:tr w:rsidR="00A1315D" w:rsidRPr="00AE0362" w14:paraId="3FED4F9A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16876EEC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305" w:type="pct"/>
            <w:shd w:val="clear" w:color="auto" w:fill="EEECE1"/>
            <w:vAlign w:val="center"/>
          </w:tcPr>
          <w:p w14:paraId="64B70BC7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4076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5D4BCC66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313670" w:rsidRPr="00AE0362" w14:paraId="528E65F1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0E13AC07" w14:textId="77777777"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305" w:type="pct"/>
            <w:vAlign w:val="center"/>
          </w:tcPr>
          <w:p w14:paraId="23BB3D4B" w14:textId="77777777"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612B3B4A" w14:textId="60B51D99" w:rsidR="00313670" w:rsidRPr="00C72AEA" w:rsidRDefault="005B31C4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نگرش سیستمیک به طبیعت، کشاورزی و زراعت</w:t>
            </w:r>
          </w:p>
        </w:tc>
      </w:tr>
      <w:tr w:rsidR="00313670" w:rsidRPr="00AE0362" w14:paraId="20D9B75D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3BE9A325" w14:textId="77777777" w:rsidR="00313670" w:rsidRPr="002273FB" w:rsidRDefault="00313670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305" w:type="pct"/>
            <w:vAlign w:val="center"/>
          </w:tcPr>
          <w:p w14:paraId="0D249F0E" w14:textId="77777777" w:rsidR="00313670" w:rsidRPr="00AE0362" w:rsidRDefault="00313670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50F6A30B" w14:textId="1F3D5DC3" w:rsidR="00313670" w:rsidRPr="00C72AEA" w:rsidRDefault="00052B9F" w:rsidP="0002014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اقتصاد اکوسیستمیک در زراعت</w:t>
            </w:r>
          </w:p>
        </w:tc>
      </w:tr>
      <w:tr w:rsidR="00052B9F" w:rsidRPr="00AE0362" w14:paraId="0EC89112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B5C2082" w14:textId="77777777" w:rsidR="00052B9F" w:rsidRPr="002273FB" w:rsidRDefault="00052B9F" w:rsidP="00052B9F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305" w:type="pct"/>
            <w:vAlign w:val="center"/>
          </w:tcPr>
          <w:p w14:paraId="7857FE21" w14:textId="77777777" w:rsidR="00052B9F" w:rsidRPr="00AE0362" w:rsidRDefault="00052B9F" w:rsidP="00052B9F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62BD2F33" w14:textId="4B2F0994" w:rsidR="00052B9F" w:rsidRPr="00C72AEA" w:rsidRDefault="00052B9F" w:rsidP="00052B9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چگونگی کسب و دریافت اطلاعات توسط گیاه از محیط بیرون، ساختار و عملکرد غشاء پلاسمایی</w:t>
            </w:r>
          </w:p>
        </w:tc>
      </w:tr>
      <w:tr w:rsidR="00052B9F" w:rsidRPr="00AE0362" w14:paraId="74CC70F6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3F721557" w14:textId="77777777" w:rsidR="00052B9F" w:rsidRPr="002273FB" w:rsidRDefault="00052B9F" w:rsidP="00052B9F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305" w:type="pct"/>
            <w:vAlign w:val="center"/>
          </w:tcPr>
          <w:p w14:paraId="16A96E1E" w14:textId="77777777" w:rsidR="00052B9F" w:rsidRPr="00AE0362" w:rsidRDefault="00052B9F" w:rsidP="00052B9F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7CF2419F" w14:textId="668F421D" w:rsidR="00052B9F" w:rsidRPr="00C72AEA" w:rsidRDefault="00052B9F" w:rsidP="00052B9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سیگنالینگ در گیاهان زراعی</w:t>
            </w:r>
          </w:p>
        </w:tc>
      </w:tr>
      <w:tr w:rsidR="00052B9F" w:rsidRPr="00AE0362" w14:paraId="70A2A371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6216857A" w14:textId="77777777" w:rsidR="00052B9F" w:rsidRPr="002273FB" w:rsidRDefault="00052B9F" w:rsidP="00052B9F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305" w:type="pct"/>
            <w:vAlign w:val="center"/>
          </w:tcPr>
          <w:p w14:paraId="150B79C2" w14:textId="77777777" w:rsidR="00052B9F" w:rsidRPr="00AE0362" w:rsidRDefault="00052B9F" w:rsidP="00052B9F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744AB22F" w14:textId="1749A2BE" w:rsidR="00052B9F" w:rsidRPr="00C72AEA" w:rsidRDefault="00FB19EA" w:rsidP="00052B9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 xml:space="preserve">مفهوم و تعاریف میکروکلیما، 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معرفی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برخی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میکروکلیماهای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دست‌ساز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>
              <w:rPr>
                <w:rFonts w:cs="B Nazanin" w:hint="cs"/>
                <w:sz w:val="20"/>
                <w:szCs w:val="20"/>
                <w:rtl/>
              </w:rPr>
              <w:t xml:space="preserve">انسان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در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زراعت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و</w:t>
            </w:r>
            <w:r w:rsidR="00052B9F" w:rsidRPr="009E0C6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="00052B9F" w:rsidRPr="009E0C64">
              <w:rPr>
                <w:rFonts w:cs="B Nazanin" w:hint="cs"/>
                <w:sz w:val="20"/>
                <w:szCs w:val="20"/>
                <w:rtl/>
              </w:rPr>
              <w:t>باغبانی</w:t>
            </w:r>
          </w:p>
        </w:tc>
      </w:tr>
      <w:tr w:rsidR="00F641B2" w:rsidRPr="00AE0362" w14:paraId="48845EF0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2A651552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305" w:type="pct"/>
            <w:vAlign w:val="center"/>
          </w:tcPr>
          <w:p w14:paraId="02EFBA97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41D5F77D" w14:textId="0B9F4603" w:rsidR="00F641B2" w:rsidRPr="00C72AEA" w:rsidRDefault="00742B2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تثبیت بیولوژیک نیتروژن توسط گیاهان</w:t>
            </w:r>
          </w:p>
        </w:tc>
      </w:tr>
      <w:tr w:rsidR="00F641B2" w:rsidRPr="00AE0362" w14:paraId="404CA585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193AF694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305" w:type="pct"/>
            <w:vAlign w:val="center"/>
          </w:tcPr>
          <w:p w14:paraId="061259FF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09133108" w14:textId="3873AD12" w:rsidR="00F641B2" w:rsidRPr="00C72AEA" w:rsidRDefault="003F2080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آینده عملکرد در گیاهان زراعی</w:t>
            </w:r>
          </w:p>
        </w:tc>
      </w:tr>
      <w:tr w:rsidR="00F641B2" w:rsidRPr="00AE0362" w14:paraId="7E238C71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776C033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305" w:type="pct"/>
            <w:vAlign w:val="center"/>
          </w:tcPr>
          <w:p w14:paraId="01B8390D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13715701" w14:textId="1566CBBE" w:rsidR="00F641B2" w:rsidRPr="00C72AEA" w:rsidRDefault="00832A02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32A02">
              <w:rPr>
                <w:rFonts w:cs="B Nazanin" w:hint="cs"/>
                <w:sz w:val="20"/>
                <w:szCs w:val="20"/>
                <w:rtl/>
              </w:rPr>
              <w:t>سازگاري</w:t>
            </w:r>
            <w:r w:rsidRPr="00832A02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832A02">
              <w:rPr>
                <w:rFonts w:cs="B Nazanin" w:hint="cs"/>
                <w:sz w:val="20"/>
                <w:szCs w:val="20"/>
                <w:rtl/>
              </w:rPr>
              <w:t>و</w:t>
            </w:r>
            <w:r w:rsidRPr="00832A02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832A02">
              <w:rPr>
                <w:rFonts w:cs="B Nazanin" w:hint="cs"/>
                <w:sz w:val="20"/>
                <w:szCs w:val="20"/>
                <w:rtl/>
              </w:rPr>
              <w:t>اكولوژي</w:t>
            </w:r>
            <w:r w:rsidRPr="00832A02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832A02">
              <w:rPr>
                <w:rFonts w:cs="B Nazanin" w:hint="cs"/>
                <w:sz w:val="20"/>
                <w:szCs w:val="20"/>
                <w:rtl/>
              </w:rPr>
              <w:t>عملكرد</w:t>
            </w:r>
            <w:r w:rsidRPr="00832A02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2A1662B6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34CFBC0B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305" w:type="pct"/>
            <w:vAlign w:val="center"/>
          </w:tcPr>
          <w:p w14:paraId="206DC88A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2EB3281B" w14:textId="764AB5F9" w:rsidR="00F641B2" w:rsidRPr="00C72AEA" w:rsidRDefault="00140FC4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140FC4">
              <w:rPr>
                <w:rFonts w:cs="B Nazanin" w:hint="cs"/>
                <w:sz w:val="20"/>
                <w:szCs w:val="20"/>
                <w:rtl/>
              </w:rPr>
              <w:t>روندها</w:t>
            </w:r>
            <w:r w:rsidRPr="00140FC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40FC4">
              <w:rPr>
                <w:rFonts w:cs="B Nazanin" w:hint="cs"/>
                <w:sz w:val="20"/>
                <w:szCs w:val="20"/>
                <w:rtl/>
              </w:rPr>
              <w:t>و</w:t>
            </w:r>
            <w:r w:rsidRPr="00140FC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40FC4">
              <w:rPr>
                <w:rFonts w:cs="B Nazanin" w:hint="cs"/>
                <w:sz w:val="20"/>
                <w:szCs w:val="20"/>
                <w:rtl/>
              </w:rPr>
              <w:t>محدوديت</w:t>
            </w:r>
            <w:r w:rsidR="001B4243">
              <w:rPr>
                <w:rFonts w:cs="B Nazanin" w:hint="cs"/>
                <w:sz w:val="20"/>
                <w:szCs w:val="20"/>
                <w:rtl/>
              </w:rPr>
              <w:t>‌</w:t>
            </w:r>
            <w:r w:rsidRPr="00140FC4">
              <w:rPr>
                <w:rFonts w:cs="B Nazanin" w:hint="cs"/>
                <w:sz w:val="20"/>
                <w:szCs w:val="20"/>
                <w:rtl/>
              </w:rPr>
              <w:t>هاي</w:t>
            </w:r>
            <w:r w:rsidRPr="00140FC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40FC4">
              <w:rPr>
                <w:rFonts w:cs="B Nazanin" w:hint="cs"/>
                <w:sz w:val="20"/>
                <w:szCs w:val="20"/>
                <w:rtl/>
              </w:rPr>
              <w:t>افزايش</w:t>
            </w:r>
            <w:r w:rsidRPr="00140FC4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40FC4">
              <w:rPr>
                <w:rFonts w:cs="B Nazanin" w:hint="cs"/>
                <w:sz w:val="20"/>
                <w:szCs w:val="20"/>
                <w:rtl/>
              </w:rPr>
              <w:t>عملكرد</w:t>
            </w:r>
            <w:r w:rsidRPr="00140FC4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52C6C959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37D59DDC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305" w:type="pct"/>
            <w:vAlign w:val="center"/>
          </w:tcPr>
          <w:p w14:paraId="1915CE2D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7493523C" w14:textId="3C10261B" w:rsidR="00F641B2" w:rsidRPr="00C72AEA" w:rsidRDefault="00BC4B21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BC4B21">
              <w:rPr>
                <w:rFonts w:cs="B Nazanin" w:hint="cs"/>
                <w:sz w:val="20"/>
                <w:szCs w:val="20"/>
                <w:rtl/>
              </w:rPr>
              <w:t>واكنش</w:t>
            </w:r>
            <w:r w:rsidRPr="00BC4B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BC4B21">
              <w:rPr>
                <w:rFonts w:cs="B Nazanin" w:hint="cs"/>
                <w:sz w:val="20"/>
                <w:szCs w:val="20"/>
                <w:rtl/>
              </w:rPr>
              <w:t>گياه</w:t>
            </w:r>
            <w:r w:rsidRPr="00BC4B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BC4B21">
              <w:rPr>
                <w:rFonts w:cs="B Nazanin" w:hint="cs"/>
                <w:sz w:val="20"/>
                <w:szCs w:val="20"/>
                <w:rtl/>
              </w:rPr>
              <w:t>به</w:t>
            </w:r>
            <w:r w:rsidRPr="00BC4B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BC4B21">
              <w:rPr>
                <w:rFonts w:cs="B Nazanin" w:hint="cs"/>
                <w:sz w:val="20"/>
                <w:szCs w:val="20"/>
                <w:rtl/>
              </w:rPr>
              <w:t>نور</w:t>
            </w:r>
            <w:r w:rsidRPr="00BC4B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BC4B21">
              <w:rPr>
                <w:rFonts w:cs="B Nazanin" w:hint="cs"/>
                <w:sz w:val="20"/>
                <w:szCs w:val="20"/>
                <w:rtl/>
              </w:rPr>
              <w:t>و</w:t>
            </w:r>
            <w:r w:rsidRPr="00BC4B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BC4B21">
              <w:rPr>
                <w:rFonts w:cs="B Nazanin" w:hint="cs"/>
                <w:sz w:val="20"/>
                <w:szCs w:val="20"/>
                <w:rtl/>
              </w:rPr>
              <w:t>حرارت</w:t>
            </w:r>
            <w:r w:rsidRPr="00BC4B21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29B10B8B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2F27376C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305" w:type="pct"/>
            <w:vAlign w:val="center"/>
          </w:tcPr>
          <w:p w14:paraId="0E85E6C8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41F33124" w14:textId="778CFCA1" w:rsidR="00F641B2" w:rsidRPr="00C72AEA" w:rsidRDefault="005113A7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5113A7">
              <w:rPr>
                <w:rFonts w:cs="B Nazanin" w:hint="cs"/>
                <w:sz w:val="20"/>
                <w:szCs w:val="20"/>
                <w:rtl/>
              </w:rPr>
              <w:t>كربن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و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انرژي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در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بوم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نظام</w:t>
            </w:r>
            <w:r>
              <w:rPr>
                <w:rFonts w:cs="B Nazanin" w:hint="cs"/>
                <w:sz w:val="20"/>
                <w:szCs w:val="20"/>
                <w:rtl/>
              </w:rPr>
              <w:t>‌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هاي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5113A7">
              <w:rPr>
                <w:rFonts w:cs="B Nazanin" w:hint="cs"/>
                <w:sz w:val="20"/>
                <w:szCs w:val="20"/>
                <w:rtl/>
              </w:rPr>
              <w:t>كشاورزی</w:t>
            </w:r>
            <w:r w:rsidRPr="005113A7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3F6661B5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0814A8B1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305" w:type="pct"/>
            <w:vAlign w:val="center"/>
          </w:tcPr>
          <w:p w14:paraId="1B9855EF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3E257E2D" w14:textId="57802B5B" w:rsidR="00F641B2" w:rsidRPr="00C72AEA" w:rsidRDefault="00767D28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67D28">
              <w:rPr>
                <w:rFonts w:cs="B Nazanin" w:hint="cs"/>
                <w:sz w:val="20"/>
                <w:szCs w:val="20"/>
                <w:rtl/>
              </w:rPr>
              <w:t>گیاهان</w:t>
            </w:r>
            <w:r w:rsidRPr="00767D28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767D28">
              <w:rPr>
                <w:rFonts w:cs="B Nazanin" w:hint="cs"/>
                <w:sz w:val="20"/>
                <w:szCs w:val="20"/>
                <w:rtl/>
              </w:rPr>
              <w:t>و</w:t>
            </w:r>
            <w:r w:rsidRPr="00767D28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767D28">
              <w:rPr>
                <w:rFonts w:cs="B Nazanin" w:hint="cs"/>
                <w:sz w:val="20"/>
                <w:szCs w:val="20"/>
                <w:rtl/>
              </w:rPr>
              <w:t>تنش‌های</w:t>
            </w:r>
            <w:r w:rsidRPr="00767D28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767D28">
              <w:rPr>
                <w:rFonts w:cs="B Nazanin" w:hint="cs"/>
                <w:sz w:val="20"/>
                <w:szCs w:val="20"/>
                <w:rtl/>
              </w:rPr>
              <w:t>محیطی</w:t>
            </w:r>
            <w:r w:rsidRPr="00767D28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28540E3B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55BF4308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305" w:type="pct"/>
            <w:vAlign w:val="center"/>
          </w:tcPr>
          <w:p w14:paraId="257B616D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09554C12" w14:textId="7F820C48" w:rsidR="00F641B2" w:rsidRPr="00C72AEA" w:rsidRDefault="00151469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151469">
              <w:rPr>
                <w:rFonts w:cs="B Nazanin" w:hint="cs"/>
                <w:sz w:val="20"/>
                <w:szCs w:val="20"/>
                <w:rtl/>
              </w:rPr>
              <w:t>مسائل</w:t>
            </w:r>
            <w:r w:rsidRPr="0015146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51469">
              <w:rPr>
                <w:rFonts w:cs="B Nazanin" w:hint="cs"/>
                <w:sz w:val="20"/>
                <w:szCs w:val="20"/>
                <w:rtl/>
              </w:rPr>
              <w:t>اكوفيزيولوژي</w:t>
            </w:r>
            <w:r w:rsidRPr="00151469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151469">
              <w:rPr>
                <w:rFonts w:cs="B Nazanin" w:hint="cs"/>
                <w:sz w:val="20"/>
                <w:szCs w:val="20"/>
                <w:rtl/>
              </w:rPr>
              <w:t>زراعي</w:t>
            </w:r>
            <w:r w:rsidRPr="00151469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F641B2" w:rsidRPr="00AE0362" w14:paraId="34A2B11C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3BB2B00C" w14:textId="77777777" w:rsidR="00F641B2" w:rsidRPr="002273FB" w:rsidRDefault="00F641B2" w:rsidP="00F641B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305" w:type="pct"/>
            <w:vAlign w:val="center"/>
          </w:tcPr>
          <w:p w14:paraId="51188231" w14:textId="77777777" w:rsidR="00F641B2" w:rsidRPr="00AE0362" w:rsidRDefault="00F641B2" w:rsidP="00F641B2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344776BB" w14:textId="0F84ADC1" w:rsidR="00F641B2" w:rsidRPr="00C72AEA" w:rsidRDefault="00C37751" w:rsidP="00F641B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C37751">
              <w:rPr>
                <w:rFonts w:cs="B Nazanin" w:hint="cs"/>
                <w:sz w:val="20"/>
                <w:szCs w:val="20"/>
                <w:rtl/>
              </w:rPr>
              <w:t>کشاورزی</w:t>
            </w:r>
            <w:r w:rsidRPr="00C377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37751">
              <w:rPr>
                <w:rFonts w:cs="B Nazanin" w:hint="cs"/>
                <w:sz w:val="20"/>
                <w:szCs w:val="20"/>
                <w:rtl/>
              </w:rPr>
              <w:t>ارگانیک</w:t>
            </w:r>
            <w:r w:rsidRPr="00C377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37751">
              <w:rPr>
                <w:rFonts w:cs="B Nazanin" w:hint="cs"/>
                <w:sz w:val="20"/>
                <w:szCs w:val="20"/>
                <w:rtl/>
              </w:rPr>
              <w:t>گذر</w:t>
            </w:r>
            <w:r w:rsidRPr="00C377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37751">
              <w:rPr>
                <w:rFonts w:cs="B Nazanin" w:hint="cs"/>
                <w:sz w:val="20"/>
                <w:szCs w:val="20"/>
                <w:rtl/>
              </w:rPr>
              <w:t>به</w:t>
            </w:r>
            <w:r w:rsidRPr="00C3775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C37751">
              <w:rPr>
                <w:rFonts w:cs="B Nazanin" w:hint="cs"/>
                <w:sz w:val="20"/>
                <w:szCs w:val="20"/>
                <w:rtl/>
              </w:rPr>
              <w:t>پایداری</w:t>
            </w:r>
            <w:r w:rsidRPr="00C37751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C72AEA" w:rsidRPr="00AE0362" w14:paraId="5F1DBA0F" w14:textId="77777777" w:rsidTr="006E0E5A">
        <w:trPr>
          <w:trHeight w:val="20"/>
          <w:jc w:val="center"/>
        </w:trPr>
        <w:tc>
          <w:tcPr>
            <w:tcW w:w="619" w:type="pct"/>
            <w:shd w:val="clear" w:color="auto" w:fill="EEECE1"/>
            <w:vAlign w:val="center"/>
          </w:tcPr>
          <w:p w14:paraId="60715C75" w14:textId="77777777"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305" w:type="pct"/>
            <w:vAlign w:val="center"/>
          </w:tcPr>
          <w:p w14:paraId="77F4D3CF" w14:textId="77777777" w:rsidR="00C72AEA" w:rsidRPr="00AE0362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right w:val="single" w:sz="4" w:space="0" w:color="auto"/>
            </w:tcBorders>
            <w:vAlign w:val="center"/>
          </w:tcPr>
          <w:p w14:paraId="066EAE34" w14:textId="4212C276" w:rsidR="00C72AEA" w:rsidRPr="00C72AEA" w:rsidRDefault="0099016F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99016F">
              <w:rPr>
                <w:rFonts w:cs="B Nazanin" w:hint="cs"/>
                <w:sz w:val="20"/>
                <w:szCs w:val="20"/>
                <w:rtl/>
              </w:rPr>
              <w:t>کنترل</w:t>
            </w:r>
            <w:r w:rsidRPr="0099016F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9016F">
              <w:rPr>
                <w:rFonts w:cs="B Nazanin" w:hint="cs"/>
                <w:sz w:val="20"/>
                <w:szCs w:val="20"/>
                <w:rtl/>
              </w:rPr>
              <w:t>محیطی</w:t>
            </w:r>
            <w:r w:rsidRPr="0099016F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9016F">
              <w:rPr>
                <w:rFonts w:cs="B Nazanin" w:hint="cs"/>
                <w:sz w:val="20"/>
                <w:szCs w:val="20"/>
                <w:rtl/>
              </w:rPr>
              <w:t>رشد</w:t>
            </w:r>
            <w:r w:rsidRPr="0099016F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9016F">
              <w:rPr>
                <w:rFonts w:cs="B Nazanin" w:hint="cs"/>
                <w:sz w:val="20"/>
                <w:szCs w:val="20"/>
                <w:rtl/>
              </w:rPr>
              <w:t>و</w:t>
            </w:r>
            <w:r w:rsidRPr="0099016F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9016F">
              <w:rPr>
                <w:rFonts w:cs="B Nazanin" w:hint="cs"/>
                <w:sz w:val="20"/>
                <w:szCs w:val="20"/>
                <w:rtl/>
              </w:rPr>
              <w:t>نمو</w:t>
            </w:r>
            <w:r w:rsidRPr="0099016F">
              <w:rPr>
                <w:rFonts w:cs="B Nazanin"/>
                <w:sz w:val="20"/>
                <w:szCs w:val="20"/>
                <w:rtl/>
              </w:rPr>
              <w:t xml:space="preserve"> </w:t>
            </w:r>
          </w:p>
        </w:tc>
      </w:tr>
      <w:tr w:rsidR="00C72AEA" w:rsidRPr="00AE0362" w14:paraId="3DA6517C" w14:textId="77777777" w:rsidTr="006E0E5A">
        <w:trPr>
          <w:trHeight w:val="20"/>
          <w:jc w:val="center"/>
        </w:trPr>
        <w:tc>
          <w:tcPr>
            <w:tcW w:w="619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1277C1FF" w14:textId="77777777" w:rsidR="00C72AEA" w:rsidRPr="002273FB" w:rsidRDefault="00C72AEA" w:rsidP="00C72AE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305" w:type="pct"/>
            <w:tcBorders>
              <w:top w:val="single" w:sz="4" w:space="0" w:color="auto"/>
            </w:tcBorders>
            <w:vAlign w:val="center"/>
          </w:tcPr>
          <w:p w14:paraId="175A005F" w14:textId="77777777" w:rsidR="00C72AEA" w:rsidRDefault="00C72AEA" w:rsidP="00C72AEA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40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2CD00D8" w14:textId="65243955" w:rsidR="00C72AEA" w:rsidRPr="00C72AEA" w:rsidRDefault="00F90AB5" w:rsidP="00C72AEA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F90AB5">
              <w:rPr>
                <w:rFonts w:cs="B Nazanin" w:hint="cs"/>
                <w:sz w:val="20"/>
                <w:szCs w:val="20"/>
                <w:rtl/>
              </w:rPr>
              <w:t>آشيانه‌هاي</w:t>
            </w:r>
            <w:r w:rsidRPr="00F90A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0AB5">
              <w:rPr>
                <w:rFonts w:cs="B Nazanin" w:hint="cs"/>
                <w:sz w:val="20"/>
                <w:szCs w:val="20"/>
                <w:rtl/>
              </w:rPr>
              <w:t>اكولوژيك</w:t>
            </w:r>
            <w:r w:rsidRPr="00F90A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0AB5">
              <w:rPr>
                <w:rFonts w:cs="B Nazanin" w:hint="cs"/>
                <w:sz w:val="20"/>
                <w:szCs w:val="20"/>
                <w:rtl/>
              </w:rPr>
              <w:t>و</w:t>
            </w:r>
            <w:r w:rsidRPr="00F90AB5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F90AB5">
              <w:rPr>
                <w:rFonts w:cs="B Nazanin" w:hint="cs"/>
                <w:sz w:val="20"/>
                <w:szCs w:val="20"/>
                <w:rtl/>
              </w:rPr>
              <w:t>رقابت</w:t>
            </w:r>
          </w:p>
        </w:tc>
      </w:tr>
    </w:tbl>
    <w:p w14:paraId="3090D4FE" w14:textId="77777777"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14:paraId="477C2EC4" w14:textId="77777777" w:rsidTr="00DF7266">
        <w:tc>
          <w:tcPr>
            <w:tcW w:w="3196" w:type="dxa"/>
            <w:shd w:val="clear" w:color="auto" w:fill="EEECE1"/>
          </w:tcPr>
          <w:p w14:paraId="3F47F109" w14:textId="77777777"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14:paraId="45F6BB2A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14:paraId="25770C62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14:paraId="6322C213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14:paraId="098C6FAD" w14:textId="77777777" w:rsidTr="00DF7266">
        <w:tc>
          <w:tcPr>
            <w:tcW w:w="3196" w:type="dxa"/>
          </w:tcPr>
          <w:p w14:paraId="021AE335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14:paraId="5C8B1F1A" w14:textId="77777777" w:rsidR="00720712" w:rsidRPr="00DF7266" w:rsidRDefault="0067476B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0 -40%</w:t>
            </w:r>
          </w:p>
        </w:tc>
        <w:tc>
          <w:tcPr>
            <w:tcW w:w="1806" w:type="dxa"/>
            <w:vAlign w:val="center"/>
          </w:tcPr>
          <w:p w14:paraId="603500C9" w14:textId="77777777"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14:paraId="6C6C15C7" w14:textId="77777777"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172804">
              <w:rPr>
                <w:rFonts w:ascii="Times New Roman" w:eastAsia="Times New Roman" w:hAnsi="Times New Roman" w:cs="B Titr"/>
                <w:sz w:val="20"/>
                <w:szCs w:val="20"/>
              </w:rPr>
              <w:t>:</w:t>
            </w: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172804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- تستی</w:t>
            </w:r>
          </w:p>
        </w:tc>
      </w:tr>
      <w:tr w:rsidR="00720712" w:rsidRPr="00C24E16" w14:paraId="08B3A523" w14:textId="77777777" w:rsidTr="00DF7266">
        <w:tc>
          <w:tcPr>
            <w:tcW w:w="3196" w:type="dxa"/>
          </w:tcPr>
          <w:p w14:paraId="6BA50767" w14:textId="77777777"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14:paraId="3519E62A" w14:textId="77777777" w:rsidR="00720712" w:rsidRPr="00DF7266" w:rsidRDefault="0067476B" w:rsidP="0022574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0-60%</w:t>
            </w:r>
          </w:p>
        </w:tc>
        <w:tc>
          <w:tcPr>
            <w:tcW w:w="1806" w:type="dxa"/>
            <w:vAlign w:val="center"/>
          </w:tcPr>
          <w:p w14:paraId="3D9FBAE4" w14:textId="77777777"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14:paraId="33D18A4E" w14:textId="77777777"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سوال</w:t>
            </w:r>
            <w:r w:rsidR="00172804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: تستی</w:t>
            </w:r>
          </w:p>
        </w:tc>
      </w:tr>
      <w:tr w:rsidR="00720712" w:rsidRPr="00C24E16" w14:paraId="2A733F5A" w14:textId="77777777" w:rsidTr="00DF7266">
        <w:tc>
          <w:tcPr>
            <w:tcW w:w="3196" w:type="dxa"/>
          </w:tcPr>
          <w:p w14:paraId="6ED2D82C" w14:textId="77777777" w:rsidR="00720712" w:rsidRPr="00C24E16" w:rsidRDefault="00747AD6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ارزشیابی مستمر</w:t>
            </w:r>
            <w:r w:rsidR="00720712"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342" w:type="dxa"/>
            <w:vAlign w:val="center"/>
          </w:tcPr>
          <w:p w14:paraId="29BC137C" w14:textId="77777777" w:rsidR="00720712" w:rsidRPr="00DF7266" w:rsidRDefault="0067476B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-15 %</w:t>
            </w:r>
          </w:p>
        </w:tc>
        <w:tc>
          <w:tcPr>
            <w:tcW w:w="1806" w:type="dxa"/>
            <w:vAlign w:val="center"/>
          </w:tcPr>
          <w:p w14:paraId="2F444D7F" w14:textId="77777777"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14:paraId="6A5DC59E" w14:textId="77777777" w:rsidR="00720712" w:rsidRPr="00DF7266" w:rsidRDefault="00747AD6" w:rsidP="00293D3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امتحان</w:t>
            </w:r>
            <w:r w:rsidR="00930AF0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‌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ای کوتاه</w:t>
            </w:r>
          </w:p>
        </w:tc>
      </w:tr>
    </w:tbl>
    <w:p w14:paraId="22522A53" w14:textId="77777777"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14:paraId="452E88B2" w14:textId="77777777" w:rsidR="00FF32D2" w:rsidRDefault="00B645BA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14:paraId="253EE6A3" w14:textId="6EB06ED3" w:rsidR="00E3291C" w:rsidRDefault="003D5692" w:rsidP="003D5692">
      <w:pPr>
        <w:bidi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D5692">
        <w:rPr>
          <w:rFonts w:ascii="Times New Roman" w:hAnsi="Times New Roman" w:cs="Times New Roman"/>
          <w:b/>
          <w:bCs/>
          <w:sz w:val="24"/>
          <w:szCs w:val="24"/>
        </w:rPr>
        <w:t xml:space="preserve">1- Plant Physiological Ecology, </w:t>
      </w:r>
      <w:proofErr w:type="spellStart"/>
      <w:r w:rsidRPr="003D5692">
        <w:rPr>
          <w:rFonts w:ascii="Times New Roman" w:hAnsi="Times New Roman" w:cs="Times New Roman"/>
          <w:b/>
          <w:bCs/>
          <w:sz w:val="24"/>
          <w:szCs w:val="24"/>
        </w:rPr>
        <w:t>Lambers</w:t>
      </w:r>
      <w:proofErr w:type="spellEnd"/>
      <w:r w:rsidRPr="003D5692">
        <w:rPr>
          <w:rFonts w:ascii="Times New Roman" w:hAnsi="Times New Roman" w:cs="Times New Roman"/>
          <w:b/>
          <w:bCs/>
          <w:sz w:val="24"/>
          <w:szCs w:val="24"/>
        </w:rPr>
        <w:t>, Hans, F. Stuart Chapin III and Thijs L. Pons</w:t>
      </w:r>
    </w:p>
    <w:p w14:paraId="019897A2" w14:textId="338D4C42" w:rsidR="003D5692" w:rsidRPr="003D5692" w:rsidRDefault="003D5692" w:rsidP="003D5692">
      <w:pPr>
        <w:spacing w:after="0" w:line="240" w:lineRule="auto"/>
        <w:rPr>
          <w:rFonts w:ascii="Times New Roman" w:hAnsi="Times New Roman" w:cs="B Lotus"/>
          <w:b/>
          <w:bCs/>
          <w:sz w:val="26"/>
          <w:szCs w:val="26"/>
          <w:rtl/>
        </w:rPr>
      </w:pPr>
      <w:r w:rsidRPr="003D5692">
        <w:rPr>
          <w:rFonts w:ascii="Times New Roman" w:hAnsi="Times New Roman" w:cs="B Lotus" w:hint="cs"/>
          <w:b/>
          <w:bCs/>
          <w:sz w:val="26"/>
          <w:szCs w:val="26"/>
          <w:rtl/>
        </w:rPr>
        <w:t>2- پاورپوینت درسی</w:t>
      </w:r>
    </w:p>
    <w:p w14:paraId="7922CA1C" w14:textId="43911801" w:rsidR="00A013AC" w:rsidRDefault="006B6ADA" w:rsidP="008F4795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8F4795">
        <w:rPr>
          <w:rFonts w:cs="B Lotus" w:hint="cs"/>
          <w:b/>
          <w:bCs/>
          <w:sz w:val="24"/>
          <w:szCs w:val="24"/>
          <w:rtl/>
        </w:rPr>
        <w:t>علیرضا ابدالی</w:t>
      </w:r>
      <w:r w:rsidR="00D9124E">
        <w:rPr>
          <w:rFonts w:cs="B Lotus" w:hint="cs"/>
          <w:b/>
          <w:bCs/>
          <w:sz w:val="24"/>
          <w:szCs w:val="24"/>
          <w:rtl/>
        </w:rPr>
        <w:t xml:space="preserve"> مشهد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8F4795">
        <w:rPr>
          <w:rFonts w:cs="B Lotus" w:hint="cs"/>
          <w:b/>
          <w:bCs/>
          <w:sz w:val="24"/>
          <w:szCs w:val="24"/>
          <w:rtl/>
        </w:rPr>
        <w:t>پیام پور محمدی</w:t>
      </w:r>
    </w:p>
    <w:p w14:paraId="46B09EA4" w14:textId="77777777"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0DDD52" w14:textId="77777777" w:rsidR="00C9240C" w:rsidRDefault="00C9240C" w:rsidP="00B645BA">
      <w:pPr>
        <w:spacing w:after="0" w:line="240" w:lineRule="auto"/>
      </w:pPr>
      <w:r>
        <w:separator/>
      </w:r>
    </w:p>
  </w:endnote>
  <w:endnote w:type="continuationSeparator" w:id="0">
    <w:p w14:paraId="6FB7C052" w14:textId="77777777" w:rsidR="00C9240C" w:rsidRDefault="00C9240C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015D2" w14:textId="77777777" w:rsidR="00E41207" w:rsidRDefault="00E4120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8CDE32" w14:textId="77777777" w:rsidR="00E41207" w:rsidRDefault="00E4120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14A18A" w14:textId="77777777" w:rsidR="00E41207" w:rsidRDefault="00E412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393DF9" w14:textId="77777777" w:rsidR="00C9240C" w:rsidRDefault="00C9240C" w:rsidP="00B645BA">
      <w:pPr>
        <w:spacing w:after="0" w:line="240" w:lineRule="auto"/>
      </w:pPr>
      <w:r>
        <w:separator/>
      </w:r>
    </w:p>
  </w:footnote>
  <w:footnote w:type="continuationSeparator" w:id="0">
    <w:p w14:paraId="7A630305" w14:textId="77777777" w:rsidR="00C9240C" w:rsidRDefault="00C9240C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04C27A" w14:textId="77777777" w:rsidR="00E41207" w:rsidRDefault="00E4120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5D4ED2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1608FF24" wp14:editId="7230C5F7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21A579E6" w14:textId="62B76AC7" w:rsidR="006B6ADA" w:rsidRDefault="00233B81" w:rsidP="0018037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bookmarkStart w:id="0" w:name="_GoBack"/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 w:rsidR="00180378">
      <w:rPr>
        <w:rFonts w:ascii="Times New Roman" w:eastAsia="Times New Roman" w:hAnsi="Times New Roman" w:cs="B Lotus" w:hint="cs"/>
        <w:b/>
        <w:bCs/>
        <w:sz w:val="28"/>
        <w:szCs w:val="28"/>
        <w:rtl/>
      </w:rPr>
      <w:t>اکوفیزیولوژی تولید گیاهان زراعی</w: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70219" w14:textId="77777777" w:rsidR="00E41207" w:rsidRDefault="00E4120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2014A"/>
    <w:rsid w:val="00023F22"/>
    <w:rsid w:val="000339B9"/>
    <w:rsid w:val="00033E66"/>
    <w:rsid w:val="000423EA"/>
    <w:rsid w:val="00052B9F"/>
    <w:rsid w:val="00082738"/>
    <w:rsid w:val="00092736"/>
    <w:rsid w:val="00093B1A"/>
    <w:rsid w:val="000B0DA1"/>
    <w:rsid w:val="000B6315"/>
    <w:rsid w:val="000E4F7D"/>
    <w:rsid w:val="00103C68"/>
    <w:rsid w:val="001276F8"/>
    <w:rsid w:val="00140727"/>
    <w:rsid w:val="00140FC4"/>
    <w:rsid w:val="00151469"/>
    <w:rsid w:val="00171DAA"/>
    <w:rsid w:val="00172804"/>
    <w:rsid w:val="00180378"/>
    <w:rsid w:val="00183848"/>
    <w:rsid w:val="001A5483"/>
    <w:rsid w:val="001B4243"/>
    <w:rsid w:val="001B6224"/>
    <w:rsid w:val="001C15DA"/>
    <w:rsid w:val="001D314E"/>
    <w:rsid w:val="001F662C"/>
    <w:rsid w:val="00217415"/>
    <w:rsid w:val="002233C5"/>
    <w:rsid w:val="00225500"/>
    <w:rsid w:val="00225749"/>
    <w:rsid w:val="002273FB"/>
    <w:rsid w:val="00233B81"/>
    <w:rsid w:val="002505AD"/>
    <w:rsid w:val="002521F7"/>
    <w:rsid w:val="00260307"/>
    <w:rsid w:val="002669F8"/>
    <w:rsid w:val="00293D39"/>
    <w:rsid w:val="002A1F00"/>
    <w:rsid w:val="002B5AED"/>
    <w:rsid w:val="002E731D"/>
    <w:rsid w:val="00312B35"/>
    <w:rsid w:val="00313670"/>
    <w:rsid w:val="003241E1"/>
    <w:rsid w:val="00357030"/>
    <w:rsid w:val="0037781B"/>
    <w:rsid w:val="00380FBE"/>
    <w:rsid w:val="003C4149"/>
    <w:rsid w:val="003C4A96"/>
    <w:rsid w:val="003D5692"/>
    <w:rsid w:val="003F2080"/>
    <w:rsid w:val="0040138B"/>
    <w:rsid w:val="00415B68"/>
    <w:rsid w:val="00435B51"/>
    <w:rsid w:val="004422ED"/>
    <w:rsid w:val="00480D64"/>
    <w:rsid w:val="00484A6D"/>
    <w:rsid w:val="00486880"/>
    <w:rsid w:val="004935CF"/>
    <w:rsid w:val="004B19BC"/>
    <w:rsid w:val="004C0EB2"/>
    <w:rsid w:val="004F4BA7"/>
    <w:rsid w:val="00500999"/>
    <w:rsid w:val="005113A7"/>
    <w:rsid w:val="005135E1"/>
    <w:rsid w:val="00531A41"/>
    <w:rsid w:val="00540085"/>
    <w:rsid w:val="0054089A"/>
    <w:rsid w:val="00553D56"/>
    <w:rsid w:val="0056119B"/>
    <w:rsid w:val="0056518A"/>
    <w:rsid w:val="005A015F"/>
    <w:rsid w:val="005B1FDA"/>
    <w:rsid w:val="005B31C4"/>
    <w:rsid w:val="005D1072"/>
    <w:rsid w:val="005E3CB9"/>
    <w:rsid w:val="005F5393"/>
    <w:rsid w:val="00603129"/>
    <w:rsid w:val="0060700C"/>
    <w:rsid w:val="00611656"/>
    <w:rsid w:val="006618D3"/>
    <w:rsid w:val="0067171D"/>
    <w:rsid w:val="0067476B"/>
    <w:rsid w:val="00680009"/>
    <w:rsid w:val="006B6ADA"/>
    <w:rsid w:val="006E0E5A"/>
    <w:rsid w:val="006E132E"/>
    <w:rsid w:val="006E2CE1"/>
    <w:rsid w:val="006E4A2C"/>
    <w:rsid w:val="00710487"/>
    <w:rsid w:val="00720712"/>
    <w:rsid w:val="00742B22"/>
    <w:rsid w:val="00743E8B"/>
    <w:rsid w:val="00747AD6"/>
    <w:rsid w:val="00767D28"/>
    <w:rsid w:val="00772CA8"/>
    <w:rsid w:val="007737F4"/>
    <w:rsid w:val="007B10DD"/>
    <w:rsid w:val="007D5B59"/>
    <w:rsid w:val="007E0CC7"/>
    <w:rsid w:val="007E0CE8"/>
    <w:rsid w:val="00832A02"/>
    <w:rsid w:val="0084648B"/>
    <w:rsid w:val="00864952"/>
    <w:rsid w:val="0086760A"/>
    <w:rsid w:val="00867640"/>
    <w:rsid w:val="008A1440"/>
    <w:rsid w:val="008B37DD"/>
    <w:rsid w:val="008F4795"/>
    <w:rsid w:val="009174C0"/>
    <w:rsid w:val="00927ABF"/>
    <w:rsid w:val="00930AF0"/>
    <w:rsid w:val="00985F63"/>
    <w:rsid w:val="0099016F"/>
    <w:rsid w:val="009E018E"/>
    <w:rsid w:val="009E0C64"/>
    <w:rsid w:val="00A013AC"/>
    <w:rsid w:val="00A1315D"/>
    <w:rsid w:val="00A2412C"/>
    <w:rsid w:val="00A44FC3"/>
    <w:rsid w:val="00A74B6F"/>
    <w:rsid w:val="00AC7127"/>
    <w:rsid w:val="00AE0362"/>
    <w:rsid w:val="00AE5BAA"/>
    <w:rsid w:val="00B05104"/>
    <w:rsid w:val="00B059C3"/>
    <w:rsid w:val="00B11A3A"/>
    <w:rsid w:val="00B23A75"/>
    <w:rsid w:val="00B645BA"/>
    <w:rsid w:val="00B651E3"/>
    <w:rsid w:val="00B77123"/>
    <w:rsid w:val="00B84C88"/>
    <w:rsid w:val="00B8618B"/>
    <w:rsid w:val="00B92EA9"/>
    <w:rsid w:val="00BB0B04"/>
    <w:rsid w:val="00BB2897"/>
    <w:rsid w:val="00BB3795"/>
    <w:rsid w:val="00BC4B21"/>
    <w:rsid w:val="00BD14A8"/>
    <w:rsid w:val="00BD24CE"/>
    <w:rsid w:val="00BE605B"/>
    <w:rsid w:val="00C02447"/>
    <w:rsid w:val="00C1699C"/>
    <w:rsid w:val="00C24E16"/>
    <w:rsid w:val="00C30D67"/>
    <w:rsid w:val="00C37751"/>
    <w:rsid w:val="00C72AEA"/>
    <w:rsid w:val="00C83298"/>
    <w:rsid w:val="00C877DA"/>
    <w:rsid w:val="00C9240C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124E"/>
    <w:rsid w:val="00D960A1"/>
    <w:rsid w:val="00DD3B89"/>
    <w:rsid w:val="00DE2524"/>
    <w:rsid w:val="00DF7266"/>
    <w:rsid w:val="00DF7427"/>
    <w:rsid w:val="00E04394"/>
    <w:rsid w:val="00E156DD"/>
    <w:rsid w:val="00E3291C"/>
    <w:rsid w:val="00E41207"/>
    <w:rsid w:val="00E82CF8"/>
    <w:rsid w:val="00E979F5"/>
    <w:rsid w:val="00EA0E07"/>
    <w:rsid w:val="00EF0A85"/>
    <w:rsid w:val="00F112D0"/>
    <w:rsid w:val="00F27B69"/>
    <w:rsid w:val="00F27FBA"/>
    <w:rsid w:val="00F30F6A"/>
    <w:rsid w:val="00F641B2"/>
    <w:rsid w:val="00F67246"/>
    <w:rsid w:val="00F83C5C"/>
    <w:rsid w:val="00F90AB5"/>
    <w:rsid w:val="00FB19EA"/>
    <w:rsid w:val="00FB60C4"/>
    <w:rsid w:val="00FC094B"/>
    <w:rsid w:val="00FC5DB8"/>
    <w:rsid w:val="00FD49E3"/>
    <w:rsid w:val="00FF32D2"/>
    <w:rsid w:val="00FF5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0DBD243F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5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li</cp:lastModifiedBy>
  <cp:revision>2</cp:revision>
  <dcterms:created xsi:type="dcterms:W3CDTF">2024-05-22T17:47:00Z</dcterms:created>
  <dcterms:modified xsi:type="dcterms:W3CDTF">2024-05-22T17:47:00Z</dcterms:modified>
</cp:coreProperties>
</file>